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0D224771" w:rsidR="0047469C" w:rsidRPr="00F961C8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1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13BF4B0C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1B591537" w14:textId="77777777" w:rsidR="008C7038" w:rsidRDefault="008C7038" w:rsidP="008C7038">
      <w:pPr>
        <w:pStyle w:val="2"/>
      </w:pPr>
      <w:r>
        <w:t>Практическая часть</w:t>
      </w:r>
    </w:p>
    <w:p w14:paraId="438F98E6" w14:textId="77777777" w:rsidR="008C7038" w:rsidRDefault="008C7038" w:rsidP="008C7038">
      <w:pPr>
        <w:pStyle w:val="a4"/>
      </w:pPr>
      <w:r>
        <w:rPr>
          <w:b/>
          <w:bCs/>
          <w:i/>
          <w:iCs/>
        </w:rPr>
        <w:t>Примечание: при создании отчёта во всех заданиях с формулировкой «самостоятельно создайте» необходимо не только снять скриншоты, но и скопировать в отчёт текст созданного скрипта.</w:t>
      </w:r>
    </w:p>
    <w:p w14:paraId="76E9990D" w14:textId="77777777" w:rsidR="008C7038" w:rsidRDefault="008C7038" w:rsidP="008C7038">
      <w:pPr>
        <w:numPr>
          <w:ilvl w:val="0"/>
          <w:numId w:val="3"/>
        </w:numPr>
        <w:spacing w:after="200" w:line="240" w:lineRule="auto"/>
      </w:pPr>
      <w:r>
        <w:t>Создадим скрипт, очищающий экран и выводящий фразу “</w:t>
      </w:r>
      <w:proofErr w:type="spellStart"/>
      <w:r>
        <w:t>Hello</w:t>
      </w:r>
      <w:proofErr w:type="spellEnd"/>
      <w:r>
        <w:t xml:space="preserve">, </w:t>
      </w:r>
      <w:proofErr w:type="spellStart"/>
      <w:r>
        <w:t>world</w:t>
      </w:r>
      <w:proofErr w:type="spellEnd"/>
      <w:r>
        <w:t>!”. Для этого создадим в каталоге Desktop новый каталог Lab7 и в нём файл скрипта.</w:t>
      </w:r>
    </w:p>
    <w:p w14:paraId="7AA17E55" w14:textId="337B73C5" w:rsidR="008C7038" w:rsidRDefault="008C7038" w:rsidP="008C7038">
      <w:pPr>
        <w:numPr>
          <w:ilvl w:val="0"/>
          <w:numId w:val="3"/>
        </w:numPr>
        <w:spacing w:after="200" w:line="240" w:lineRule="auto"/>
      </w:pPr>
      <w:r>
        <w:t xml:space="preserve">В первой строке скрипта указывается оболочка, которая будет использоваться. Первыми двумя символами должны быть </w:t>
      </w:r>
      <w:proofErr w:type="gramStart"/>
      <w:r>
        <w:t>#!,</w:t>
      </w:r>
      <w:proofErr w:type="gramEnd"/>
      <w:r>
        <w:t xml:space="preserve"> затем путь к командной оболочке. Пустые строки также считаются строками, поэтому нельзя начинать скрипт с пустой строки. мы будем использовать командную оболочку </w:t>
      </w:r>
      <w:proofErr w:type="spellStart"/>
      <w:r>
        <w:t>bash</w:t>
      </w:r>
      <w:proofErr w:type="spellEnd"/>
      <w:r>
        <w:t xml:space="preserve">, которая по умолчанию находится в каталоге </w:t>
      </w:r>
      <w:r>
        <w:rPr>
          <w:i/>
          <w:iCs/>
        </w:rPr>
        <w:t>/</w:t>
      </w:r>
      <w:proofErr w:type="spellStart"/>
      <w:proofErr w:type="gramStart"/>
      <w:r>
        <w:rPr>
          <w:i/>
          <w:iCs/>
        </w:rPr>
        <w:t>bin</w:t>
      </w:r>
      <w:proofErr w:type="spellEnd"/>
      <w:r>
        <w:t xml:space="preserve"> :</w:t>
      </w:r>
      <w:proofErr w:type="gramEnd"/>
    </w:p>
    <w:p w14:paraId="22151001" w14:textId="21ADB02C" w:rsidR="008C7038" w:rsidRDefault="008C7038" w:rsidP="008C7038">
      <w:pPr>
        <w:spacing w:after="200" w:line="240" w:lineRule="auto"/>
        <w:ind w:left="240"/>
      </w:pPr>
      <w:r w:rsidRPr="008C7038">
        <w:drawing>
          <wp:inline distT="0" distB="0" distL="0" distR="0" wp14:anchorId="1F4C5384" wp14:editId="4E2CA606">
            <wp:extent cx="2867425" cy="590632"/>
            <wp:effectExtent l="0" t="0" r="952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855DE" w14:textId="374EA445" w:rsidR="008C7038" w:rsidRDefault="008C7038" w:rsidP="008C7038">
      <w:pPr>
        <w:pStyle w:val="FirstParagraph"/>
        <w:rPr>
          <w:lang w:val="ru-RU"/>
        </w:rPr>
      </w:pPr>
      <w:r w:rsidRPr="008C7038">
        <w:rPr>
          <w:lang w:val="ru-RU"/>
        </w:rPr>
        <w:drawing>
          <wp:inline distT="0" distB="0" distL="0" distR="0" wp14:anchorId="5F00ABBA" wp14:editId="37C8F568">
            <wp:extent cx="1810003" cy="131463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A9F4D" w14:textId="77777777" w:rsidR="008C7038" w:rsidRDefault="008C7038" w:rsidP="008C7038">
      <w:pPr>
        <w:pStyle w:val="Compact"/>
        <w:numPr>
          <w:ilvl w:val="0"/>
          <w:numId w:val="12"/>
        </w:numPr>
      </w:pPr>
      <w:proofErr w:type="spellStart"/>
      <w:r>
        <w:t>Запустим</w:t>
      </w:r>
      <w:proofErr w:type="spellEnd"/>
      <w:r>
        <w:t xml:space="preserve"> </w:t>
      </w:r>
      <w:proofErr w:type="spellStart"/>
      <w:r>
        <w:t>скрипт</w:t>
      </w:r>
      <w:proofErr w:type="spellEnd"/>
      <w:r>
        <w:t>:</w:t>
      </w:r>
    </w:p>
    <w:p w14:paraId="696E2B28" w14:textId="77777777" w:rsidR="008C7038" w:rsidRDefault="008C7038" w:rsidP="008C7038">
      <w:pPr>
        <w:pStyle w:val="SourceCode"/>
        <w:rPr>
          <w:rStyle w:val="VerbatimChar"/>
        </w:rPr>
      </w:pPr>
      <w:r>
        <w:rPr>
          <w:rStyle w:val="VerbatimChar"/>
        </w:rPr>
        <w:t>./hello.sh</w:t>
      </w:r>
    </w:p>
    <w:p w14:paraId="427A83BC" w14:textId="48A4C301" w:rsidR="008C7038" w:rsidRDefault="008C7038" w:rsidP="008C7038">
      <w:pPr>
        <w:pStyle w:val="SourceCode"/>
      </w:pPr>
      <w:r w:rsidRPr="008C7038">
        <w:drawing>
          <wp:inline distT="0" distB="0" distL="0" distR="0" wp14:anchorId="73D9E74F" wp14:editId="098BBBC3">
            <wp:extent cx="2896004" cy="562053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C93D8" w14:textId="77777777" w:rsidR="008C7038" w:rsidRDefault="008C7038" w:rsidP="008C7038">
      <w:pPr>
        <w:pStyle w:val="FirstParagraph"/>
        <w:rPr>
          <w:lang w:val="ru-RU"/>
        </w:rPr>
      </w:pPr>
      <w:r>
        <w:rPr>
          <w:lang w:val="ru-RU"/>
        </w:rPr>
        <w:t xml:space="preserve">Выясним причину ошибки – просмотрим права доступа к файлу командой просмотра содержимого каталога </w:t>
      </w:r>
      <w:r>
        <w:t>ls</w:t>
      </w:r>
      <w:r>
        <w:rPr>
          <w:lang w:val="ru-RU"/>
        </w:rPr>
        <w:t xml:space="preserve"> –</w:t>
      </w:r>
      <w:r>
        <w:t>la</w:t>
      </w:r>
      <w:r>
        <w:rPr>
          <w:lang w:val="ru-RU"/>
        </w:rPr>
        <w:t>:</w:t>
      </w:r>
    </w:p>
    <w:p w14:paraId="7060A96C" w14:textId="3A27B034" w:rsidR="008C7038" w:rsidRDefault="008C7038" w:rsidP="008C7038">
      <w:pPr>
        <w:pStyle w:val="a4"/>
      </w:pPr>
      <w:r w:rsidRPr="008C7038">
        <w:drawing>
          <wp:inline distT="0" distB="0" distL="0" distR="0" wp14:anchorId="1F9F9149" wp14:editId="4795618E">
            <wp:extent cx="4077269" cy="89547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07A10" w14:textId="77777777" w:rsidR="008C7038" w:rsidRDefault="008C7038" w:rsidP="008C7038">
      <w:pPr>
        <w:pStyle w:val="a4"/>
      </w:pPr>
      <w:r>
        <w:t>Пользователь имеет право на чтение и запись, но не имеет прав на исполнение. Изменим права доступа:</w:t>
      </w:r>
    </w:p>
    <w:p w14:paraId="71007C31" w14:textId="4012CE41" w:rsidR="008C7038" w:rsidRDefault="008C7038" w:rsidP="008C7038">
      <w:pPr>
        <w:pStyle w:val="SourceCode"/>
      </w:pPr>
      <w:r w:rsidRPr="008C7038">
        <w:drawing>
          <wp:inline distT="0" distB="0" distL="0" distR="0" wp14:anchorId="2C7F66C9" wp14:editId="2E9703CA">
            <wp:extent cx="5306165" cy="1486107"/>
            <wp:effectExtent l="0" t="0" r="889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94CC7" w14:textId="72791CE5" w:rsidR="008C7038" w:rsidRDefault="008C7038" w:rsidP="008C7038">
      <w:pPr>
        <w:pStyle w:val="FirstParagraph"/>
        <w:rPr>
          <w:lang w:val="ru-RU"/>
        </w:rPr>
      </w:pPr>
      <w:r>
        <w:rPr>
          <w:lang w:val="ru-RU"/>
        </w:rPr>
        <w:lastRenderedPageBreak/>
        <w:t>Попробуем запустить скрипт ещё раз:</w:t>
      </w:r>
    </w:p>
    <w:p w14:paraId="2B566618" w14:textId="4A5317C2" w:rsidR="008C7038" w:rsidRDefault="008C7038" w:rsidP="008C7038">
      <w:pPr>
        <w:pStyle w:val="a4"/>
      </w:pPr>
      <w:r w:rsidRPr="008C7038">
        <w:drawing>
          <wp:inline distT="0" distB="0" distL="0" distR="0" wp14:anchorId="63846D8F" wp14:editId="6A6BF2EB">
            <wp:extent cx="2896004" cy="57158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34703" w14:textId="46C9D0BC" w:rsidR="008C7038" w:rsidRDefault="008C7038" w:rsidP="008C7038">
      <w:pPr>
        <w:pStyle w:val="a4"/>
        <w:rPr>
          <w:lang w:val="en-US"/>
        </w:rPr>
      </w:pPr>
      <w:r>
        <w:t xml:space="preserve">Зайду под </w:t>
      </w:r>
      <w:r>
        <w:rPr>
          <w:lang w:val="en-US"/>
        </w:rPr>
        <w:t>root</w:t>
      </w:r>
    </w:p>
    <w:p w14:paraId="4759996F" w14:textId="10834457" w:rsidR="008C7038" w:rsidRDefault="008C7038" w:rsidP="008C7038">
      <w:pPr>
        <w:pStyle w:val="a4"/>
        <w:rPr>
          <w:lang w:val="en-US"/>
        </w:rPr>
      </w:pPr>
      <w:r w:rsidRPr="008C7038">
        <w:rPr>
          <w:lang w:val="en-US"/>
        </w:rPr>
        <w:drawing>
          <wp:inline distT="0" distB="0" distL="0" distR="0" wp14:anchorId="0332378B" wp14:editId="388990C2">
            <wp:extent cx="2038635" cy="190527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61055" w14:textId="77777777" w:rsidR="008C7038" w:rsidRDefault="008C7038" w:rsidP="008C7038">
      <w:pPr>
        <w:pStyle w:val="a4"/>
        <w:rPr>
          <w:lang w:val="en-US"/>
        </w:rPr>
      </w:pPr>
      <w:r w:rsidRPr="008C7038">
        <w:rPr>
          <w:lang w:val="en-US"/>
        </w:rPr>
        <w:drawing>
          <wp:inline distT="0" distB="0" distL="0" distR="0" wp14:anchorId="6E3AC283" wp14:editId="5F450FF4">
            <wp:extent cx="1448002" cy="228632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48002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16A44" w14:textId="719A46B3" w:rsidR="008C7038" w:rsidRDefault="008C7038" w:rsidP="008C7038">
      <w:pPr>
        <w:pStyle w:val="a4"/>
        <w:rPr>
          <w:lang w:val="en-US"/>
        </w:rPr>
      </w:pPr>
      <w:r>
        <w:rPr>
          <w:lang w:val="en-US"/>
        </w:rPr>
        <w:t>Cd home/admin/lab7</w:t>
      </w:r>
    </w:p>
    <w:p w14:paraId="46973BFC" w14:textId="4827AFF6" w:rsidR="008C7038" w:rsidRDefault="008C7038" w:rsidP="008C7038">
      <w:pPr>
        <w:pStyle w:val="a4"/>
      </w:pPr>
      <w:r>
        <w:t>После запуска</w:t>
      </w:r>
    </w:p>
    <w:p w14:paraId="35964F3A" w14:textId="5CC7C078" w:rsidR="008C7038" w:rsidRPr="008C7038" w:rsidRDefault="008C7038" w:rsidP="008C7038">
      <w:pPr>
        <w:pStyle w:val="a4"/>
      </w:pPr>
      <w:r w:rsidRPr="008C7038">
        <w:drawing>
          <wp:inline distT="0" distB="0" distL="0" distR="0" wp14:anchorId="762FB619" wp14:editId="1F69DC9D">
            <wp:extent cx="4915586" cy="1047896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2DE54" w14:textId="77777777" w:rsidR="008C7038" w:rsidRDefault="008C7038" w:rsidP="008C7038">
      <w:pPr>
        <w:pStyle w:val="Compact"/>
        <w:numPr>
          <w:ilvl w:val="0"/>
          <w:numId w:val="13"/>
        </w:numPr>
        <w:rPr>
          <w:lang w:val="ru-RU"/>
        </w:rPr>
      </w:pPr>
      <w:r>
        <w:rPr>
          <w:lang w:val="ru-RU"/>
        </w:rPr>
        <w:t>Самостоятельно создайте скрипт, выполняющий следующие действия:</w:t>
      </w:r>
    </w:p>
    <w:p w14:paraId="2618184E" w14:textId="77777777" w:rsidR="008C7038" w:rsidRDefault="008C7038" w:rsidP="008C7038">
      <w:pPr>
        <w:pStyle w:val="FirstParagraph"/>
        <w:rPr>
          <w:lang w:val="ru-RU"/>
        </w:rPr>
      </w:pPr>
      <w:r>
        <w:rPr>
          <w:lang w:val="ru-RU"/>
        </w:rPr>
        <w:t xml:space="preserve">а) создать 2 каталога </w:t>
      </w:r>
      <w:r>
        <w:rPr>
          <w:rStyle w:val="VerbatimChar"/>
        </w:rPr>
        <w:t>Tue</w:t>
      </w:r>
      <w:r>
        <w:rPr>
          <w:lang w:val="ru-RU"/>
        </w:rPr>
        <w:t xml:space="preserve"> и </w:t>
      </w:r>
      <w:r>
        <w:rPr>
          <w:rStyle w:val="VerbatimChar"/>
        </w:rPr>
        <w:t>Thu</w:t>
      </w:r>
      <w:r>
        <w:rPr>
          <w:lang w:val="ru-RU"/>
        </w:rPr>
        <w:t>;</w:t>
      </w:r>
    </w:p>
    <w:p w14:paraId="05692F5F" w14:textId="77777777" w:rsidR="008C7038" w:rsidRDefault="008C7038" w:rsidP="008C7038">
      <w:pPr>
        <w:pStyle w:val="a4"/>
      </w:pPr>
      <w:r>
        <w:t xml:space="preserve">б) в каталоге </w:t>
      </w:r>
      <w:proofErr w:type="spellStart"/>
      <w:r>
        <w:rPr>
          <w:rStyle w:val="VerbatimChar"/>
        </w:rPr>
        <w:t>Tue</w:t>
      </w:r>
      <w:proofErr w:type="spellEnd"/>
      <w:r>
        <w:t xml:space="preserve"> создать пустой текстовый файл </w:t>
      </w:r>
      <w:r>
        <w:rPr>
          <w:rStyle w:val="VerbatimChar"/>
        </w:rPr>
        <w:t>test.txt</w:t>
      </w:r>
      <w:r>
        <w:t>;</w:t>
      </w:r>
    </w:p>
    <w:p w14:paraId="2F4B0A7B" w14:textId="77777777" w:rsidR="008C7038" w:rsidRDefault="008C7038" w:rsidP="008C7038">
      <w:pPr>
        <w:pStyle w:val="a4"/>
      </w:pPr>
      <w:r>
        <w:t xml:space="preserve">в) в каталоге </w:t>
      </w:r>
      <w:proofErr w:type="spellStart"/>
      <w:r>
        <w:rPr>
          <w:rStyle w:val="VerbatimChar"/>
        </w:rPr>
        <w:t>Thu</w:t>
      </w:r>
      <w:proofErr w:type="spellEnd"/>
      <w:r>
        <w:t xml:space="preserve"> создать текстовый файл </w:t>
      </w:r>
      <w:r>
        <w:rPr>
          <w:rStyle w:val="VerbatimChar"/>
        </w:rPr>
        <w:t>sept.txt</w:t>
      </w:r>
      <w:r>
        <w:t>, содержащий календарь на сентябрь 2015 года;</w:t>
      </w:r>
    </w:p>
    <w:p w14:paraId="6CDDE8A6" w14:textId="77777777" w:rsidR="008C7038" w:rsidRDefault="008C7038" w:rsidP="008C7038">
      <w:pPr>
        <w:pStyle w:val="a4"/>
      </w:pPr>
      <w:r>
        <w:t xml:space="preserve">г) скопируйте файл </w:t>
      </w:r>
      <w:r>
        <w:rPr>
          <w:rStyle w:val="VerbatimChar"/>
        </w:rPr>
        <w:t>test.txt</w:t>
      </w:r>
      <w:r>
        <w:t xml:space="preserve"> в каталог </w:t>
      </w:r>
      <w:proofErr w:type="spellStart"/>
      <w:r>
        <w:rPr>
          <w:rStyle w:val="VerbatimChar"/>
        </w:rPr>
        <w:t>Thu</w:t>
      </w:r>
      <w:proofErr w:type="spellEnd"/>
      <w:r>
        <w:t xml:space="preserve"> с новым именем </w:t>
      </w:r>
      <w:r>
        <w:rPr>
          <w:rStyle w:val="VerbatimChar"/>
        </w:rPr>
        <w:t>empty.txt</w:t>
      </w:r>
      <w:r>
        <w:t>.</w:t>
      </w:r>
    </w:p>
    <w:p w14:paraId="18330B96" w14:textId="3B412C81" w:rsidR="008C7038" w:rsidRDefault="008C7038" w:rsidP="008C7038">
      <w:pPr>
        <w:pStyle w:val="a4"/>
      </w:pPr>
    </w:p>
    <w:p w14:paraId="4E5536EA" w14:textId="44BE570D" w:rsidR="008C7038" w:rsidRDefault="008C7038" w:rsidP="008C7038">
      <w:pPr>
        <w:pStyle w:val="a4"/>
      </w:pPr>
      <w:r w:rsidRPr="008C7038">
        <w:drawing>
          <wp:inline distT="0" distB="0" distL="0" distR="0" wp14:anchorId="551E72FD" wp14:editId="0C2E2D3A">
            <wp:extent cx="3553321" cy="247685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B6461" w14:textId="77777777" w:rsidR="008C7038" w:rsidRDefault="008C7038" w:rsidP="008C7038">
      <w:pPr>
        <w:pStyle w:val="a4"/>
      </w:pPr>
    </w:p>
    <w:p w14:paraId="795046E4" w14:textId="77777777" w:rsidR="008C7038" w:rsidRDefault="008C7038" w:rsidP="008C7038">
      <w:pPr>
        <w:pStyle w:val="a4"/>
        <w:rPr>
          <w:lang w:val="en-US"/>
        </w:rPr>
      </w:pPr>
      <w:proofErr w:type="gramStart"/>
      <w:r w:rsidRPr="008C7038">
        <w:rPr>
          <w:lang w:val="en-US"/>
        </w:rPr>
        <w:t>#!/</w:t>
      </w:r>
      <w:proofErr w:type="gramEnd"/>
      <w:r w:rsidRPr="008C7038">
        <w:rPr>
          <w:lang w:val="en-US"/>
        </w:rPr>
        <w:t>bin/bash</w:t>
      </w:r>
    </w:p>
    <w:p w14:paraId="17BC8B06" w14:textId="77777777" w:rsidR="008C7038" w:rsidRPr="008C7038" w:rsidRDefault="008C7038" w:rsidP="008C7038">
      <w:pPr>
        <w:pStyle w:val="a4"/>
        <w:rPr>
          <w:lang w:val="en-US"/>
        </w:rPr>
      </w:pPr>
      <w:proofErr w:type="spellStart"/>
      <w:r w:rsidRPr="008C7038">
        <w:rPr>
          <w:lang w:val="en-US"/>
        </w:rPr>
        <w:t>mkdir</w:t>
      </w:r>
      <w:proofErr w:type="spellEnd"/>
      <w:r w:rsidRPr="008C7038">
        <w:rPr>
          <w:lang w:val="en-US"/>
        </w:rPr>
        <w:t xml:space="preserve"> Tue Thu</w:t>
      </w:r>
    </w:p>
    <w:p w14:paraId="372E11C3" w14:textId="77777777" w:rsidR="008C7038" w:rsidRPr="008C7038" w:rsidRDefault="008C7038" w:rsidP="008C7038">
      <w:pPr>
        <w:pStyle w:val="a4"/>
        <w:rPr>
          <w:lang w:val="en-US"/>
        </w:rPr>
      </w:pPr>
      <w:r w:rsidRPr="008C7038">
        <w:rPr>
          <w:lang w:val="en-US"/>
        </w:rPr>
        <w:t>touch Tue/test.txt</w:t>
      </w:r>
    </w:p>
    <w:p w14:paraId="7D6C4299" w14:textId="77777777" w:rsidR="008C7038" w:rsidRPr="008C7038" w:rsidRDefault="008C7038" w:rsidP="008C7038">
      <w:pPr>
        <w:pStyle w:val="a4"/>
        <w:rPr>
          <w:lang w:val="en-US"/>
        </w:rPr>
      </w:pPr>
      <w:proofErr w:type="spellStart"/>
      <w:r w:rsidRPr="008C7038">
        <w:rPr>
          <w:lang w:val="en-US"/>
        </w:rPr>
        <w:t>cal</w:t>
      </w:r>
      <w:proofErr w:type="spellEnd"/>
      <w:r w:rsidRPr="008C7038">
        <w:rPr>
          <w:lang w:val="en-US"/>
        </w:rPr>
        <w:t xml:space="preserve"> 9 2015 &gt; Thu/sept.txt</w:t>
      </w:r>
    </w:p>
    <w:p w14:paraId="3D43E2D7" w14:textId="77777777" w:rsidR="008C7038" w:rsidRPr="008C7038" w:rsidRDefault="008C7038" w:rsidP="008C7038">
      <w:pPr>
        <w:pStyle w:val="a4"/>
        <w:rPr>
          <w:lang w:val="en-US"/>
        </w:rPr>
      </w:pPr>
      <w:r w:rsidRPr="008C7038">
        <w:rPr>
          <w:lang w:val="en-US"/>
        </w:rPr>
        <w:t>cp Tue/test.txt Thu/empty.txt</w:t>
      </w:r>
    </w:p>
    <w:p w14:paraId="7062244D" w14:textId="77777777" w:rsidR="008C7038" w:rsidRPr="008C7038" w:rsidRDefault="008C7038" w:rsidP="008C7038">
      <w:pPr>
        <w:pStyle w:val="a4"/>
        <w:rPr>
          <w:lang w:val="en-US"/>
        </w:rPr>
      </w:pPr>
    </w:p>
    <w:p w14:paraId="001781C8" w14:textId="749EE7E0" w:rsidR="008C7038" w:rsidRDefault="008C7038" w:rsidP="008C7038">
      <w:pPr>
        <w:pStyle w:val="a4"/>
      </w:pPr>
      <w:r w:rsidRPr="008C7038">
        <w:drawing>
          <wp:inline distT="0" distB="0" distL="0" distR="0" wp14:anchorId="0F327FF4" wp14:editId="1F63659F">
            <wp:extent cx="4582164" cy="1667108"/>
            <wp:effectExtent l="0" t="0" r="0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D5928" w14:textId="0702194F" w:rsidR="00707D26" w:rsidRDefault="00707D26" w:rsidP="008C7038">
      <w:pPr>
        <w:pStyle w:val="a4"/>
      </w:pPr>
      <w:r>
        <w:lastRenderedPageBreak/>
        <w:t>Запуск</w:t>
      </w:r>
    </w:p>
    <w:p w14:paraId="7691A6E4" w14:textId="443300E0" w:rsidR="00707D26" w:rsidRDefault="00707D26" w:rsidP="008C7038">
      <w:pPr>
        <w:pStyle w:val="a4"/>
      </w:pPr>
      <w:r w:rsidRPr="00707D26">
        <w:drawing>
          <wp:inline distT="0" distB="0" distL="0" distR="0" wp14:anchorId="70080D0E" wp14:editId="7FE9B789">
            <wp:extent cx="3486637" cy="1066949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55FD2" w14:textId="735C4819" w:rsidR="00707D26" w:rsidRDefault="00707D26" w:rsidP="008C7038">
      <w:pPr>
        <w:pStyle w:val="a4"/>
      </w:pPr>
      <w:r>
        <w:t>Проверка</w:t>
      </w:r>
    </w:p>
    <w:p w14:paraId="20DA8709" w14:textId="3646E051" w:rsidR="008C7038" w:rsidRDefault="008C7038" w:rsidP="008C7038">
      <w:pPr>
        <w:pStyle w:val="a4"/>
      </w:pPr>
    </w:p>
    <w:p w14:paraId="7A7B32A5" w14:textId="77777777" w:rsidR="008C7038" w:rsidRDefault="008C7038" w:rsidP="008C7038">
      <w:pPr>
        <w:pStyle w:val="Compact"/>
      </w:pPr>
      <w:bookmarkStart w:id="0" w:name="практическая-часть"/>
      <w:bookmarkEnd w:id="0"/>
    </w:p>
    <w:p w14:paraId="4E30427E" w14:textId="242ACD0A" w:rsidR="0075495C" w:rsidRPr="00843C87" w:rsidRDefault="00707D26" w:rsidP="00AD636C">
      <w:pPr>
        <w:spacing w:line="240" w:lineRule="auto"/>
        <w:rPr>
          <w:sz w:val="28"/>
          <w:szCs w:val="28"/>
        </w:rPr>
      </w:pPr>
      <w:r w:rsidRPr="00707D26">
        <w:rPr>
          <w:sz w:val="28"/>
          <w:szCs w:val="28"/>
        </w:rPr>
        <w:drawing>
          <wp:inline distT="0" distB="0" distL="0" distR="0" wp14:anchorId="1908AE22" wp14:editId="7D0D1C59">
            <wp:extent cx="3467584" cy="3115110"/>
            <wp:effectExtent l="0" t="0" r="0" b="952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495C" w:rsidRPr="00843C8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CF4C19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97D6938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18BAF49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3E90A9A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D2907D4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0"/>
  </w:num>
  <w:num w:numId="10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014F3"/>
    <w:rsid w:val="00256A28"/>
    <w:rsid w:val="0029790A"/>
    <w:rsid w:val="002A2DC8"/>
    <w:rsid w:val="00311F37"/>
    <w:rsid w:val="003C361F"/>
    <w:rsid w:val="003F7328"/>
    <w:rsid w:val="0047469C"/>
    <w:rsid w:val="004834EA"/>
    <w:rsid w:val="00493567"/>
    <w:rsid w:val="005B3491"/>
    <w:rsid w:val="0062045F"/>
    <w:rsid w:val="00707D26"/>
    <w:rsid w:val="00751635"/>
    <w:rsid w:val="0075495C"/>
    <w:rsid w:val="0083434C"/>
    <w:rsid w:val="00843C87"/>
    <w:rsid w:val="008C1514"/>
    <w:rsid w:val="008C7038"/>
    <w:rsid w:val="00AD636C"/>
    <w:rsid w:val="00B8468A"/>
    <w:rsid w:val="00C25824"/>
    <w:rsid w:val="00CC5BF2"/>
    <w:rsid w:val="00DC23AD"/>
    <w:rsid w:val="00DE265F"/>
    <w:rsid w:val="00E508FE"/>
    <w:rsid w:val="00E85CB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</cp:revision>
  <dcterms:created xsi:type="dcterms:W3CDTF">2024-12-13T09:29:00Z</dcterms:created>
  <dcterms:modified xsi:type="dcterms:W3CDTF">2024-12-13T09:29:00Z</dcterms:modified>
</cp:coreProperties>
</file>